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2430B5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 xml:space="preserve">cz. A </w:t>
      </w:r>
      <w:r w:rsidR="0081060E" w:rsidRPr="0081060E">
        <w:rPr>
          <w:sz w:val="22"/>
          <w:szCs w:val="22"/>
          <w:lang w:eastAsia="x-none"/>
        </w:rPr>
        <w:t>Warsztaty „Kurs programowania Scottie GO! dla przedszkolaków”</w:t>
      </w:r>
    </w:p>
    <w:p w:rsidR="007F2BAE" w:rsidRDefault="007F2BAE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81060E" w:rsidRPr="0081060E">
        <w:rPr>
          <w:b/>
          <w:sz w:val="22"/>
          <w:szCs w:val="22"/>
          <w:lang w:val="en-US"/>
        </w:rPr>
        <w:t>159984/2023</w:t>
      </w:r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7F2BAE" w:rsidRDefault="007F2BAE" w:rsidP="007F2BAE"/>
    <w:p w:rsidR="007F2BAE" w:rsidRDefault="007F2BAE" w:rsidP="007F2BAE"/>
    <w:p w:rsidR="00883E6C" w:rsidRDefault="00883E6C"/>
    <w:p w:rsidR="002430B5" w:rsidRPr="004C1DD7" w:rsidRDefault="002430B5" w:rsidP="002430B5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lastRenderedPageBreak/>
        <w:t>Załącznik nr 5</w:t>
      </w: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2430B5" w:rsidRPr="00D53C43" w:rsidRDefault="002430B5" w:rsidP="002430B5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2430B5" w:rsidRPr="00D53C43" w:rsidRDefault="002430B5" w:rsidP="002430B5">
      <w:pPr>
        <w:tabs>
          <w:tab w:val="left" w:pos="426"/>
        </w:tabs>
        <w:rPr>
          <w:b/>
          <w:sz w:val="24"/>
          <w:szCs w:val="22"/>
        </w:rPr>
      </w:pPr>
    </w:p>
    <w:p w:rsidR="002430B5" w:rsidRDefault="002430B5" w:rsidP="002430B5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 xml:space="preserve">cz. B </w:t>
      </w:r>
      <w:r w:rsidR="0081060E" w:rsidRPr="0081060E">
        <w:rPr>
          <w:sz w:val="22"/>
          <w:szCs w:val="22"/>
          <w:lang w:eastAsia="x-none"/>
        </w:rPr>
        <w:t>Warsztaty „Kurs programowania Scottie GO! dla klas I-III</w:t>
      </w:r>
      <w:r w:rsidRPr="00CF7B9F">
        <w:rPr>
          <w:sz w:val="22"/>
          <w:szCs w:val="22"/>
          <w:lang w:eastAsia="x-none"/>
        </w:rPr>
        <w:t>”</w:t>
      </w:r>
    </w:p>
    <w:p w:rsidR="002430B5" w:rsidRDefault="002430B5" w:rsidP="002430B5">
      <w:pPr>
        <w:tabs>
          <w:tab w:val="left" w:pos="5670"/>
        </w:tabs>
        <w:jc w:val="center"/>
        <w:rPr>
          <w:sz w:val="24"/>
          <w:szCs w:val="22"/>
        </w:rPr>
      </w:pPr>
    </w:p>
    <w:p w:rsidR="002430B5" w:rsidRDefault="002430B5" w:rsidP="002430B5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81060E" w:rsidRPr="0081060E">
        <w:rPr>
          <w:b/>
          <w:sz w:val="22"/>
          <w:szCs w:val="22"/>
          <w:lang w:val="en-US"/>
        </w:rPr>
        <w:t>159984/2023</w:t>
      </w:r>
    </w:p>
    <w:p w:rsidR="002430B5" w:rsidRDefault="002430B5" w:rsidP="002430B5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2430B5" w:rsidRPr="00D53C43" w:rsidRDefault="002430B5" w:rsidP="002430B5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2430B5" w:rsidRPr="00D53C43" w:rsidRDefault="002430B5" w:rsidP="002430B5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2430B5" w:rsidRPr="00D53C43" w:rsidRDefault="002430B5" w:rsidP="002430B5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2430B5" w:rsidRPr="00D53C43" w:rsidRDefault="002430B5" w:rsidP="002430B5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2430B5" w:rsidRPr="00D53C43" w:rsidRDefault="002430B5" w:rsidP="002430B5">
      <w:pPr>
        <w:widowControl w:val="0"/>
        <w:numPr>
          <w:ilvl w:val="0"/>
          <w:numId w:val="3"/>
        </w:num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2430B5" w:rsidRPr="00D53C43" w:rsidRDefault="002430B5" w:rsidP="002430B5">
      <w:pPr>
        <w:widowControl w:val="0"/>
        <w:numPr>
          <w:ilvl w:val="0"/>
          <w:numId w:val="3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2430B5" w:rsidRPr="00D53C43" w:rsidRDefault="002430B5" w:rsidP="002430B5">
      <w:pPr>
        <w:widowControl w:val="0"/>
        <w:numPr>
          <w:ilvl w:val="0"/>
          <w:numId w:val="3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2430B5" w:rsidRPr="00D53C43" w:rsidRDefault="002430B5" w:rsidP="002430B5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2430B5" w:rsidRPr="00D53C43" w:rsidRDefault="002430B5" w:rsidP="002430B5">
      <w:pPr>
        <w:widowControl w:val="0"/>
        <w:numPr>
          <w:ilvl w:val="0"/>
          <w:numId w:val="3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2430B5" w:rsidRPr="00D53C43" w:rsidRDefault="002430B5" w:rsidP="002430B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2430B5" w:rsidRPr="00D53C43" w:rsidRDefault="002430B5" w:rsidP="002430B5">
      <w:pPr>
        <w:widowControl w:val="0"/>
        <w:numPr>
          <w:ilvl w:val="0"/>
          <w:numId w:val="3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2430B5" w:rsidRPr="00D53C43" w:rsidRDefault="002430B5" w:rsidP="002430B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2430B5" w:rsidRPr="00D53C43" w:rsidRDefault="002430B5" w:rsidP="002430B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2430B5" w:rsidRPr="00D53C43" w:rsidRDefault="002430B5" w:rsidP="002430B5">
      <w:pPr>
        <w:widowControl w:val="0"/>
        <w:numPr>
          <w:ilvl w:val="0"/>
          <w:numId w:val="3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2430B5" w:rsidRPr="00D53C43" w:rsidRDefault="002430B5" w:rsidP="002430B5">
      <w:pPr>
        <w:spacing w:line="276" w:lineRule="auto"/>
        <w:ind w:left="993"/>
        <w:contextualSpacing/>
        <w:rPr>
          <w:sz w:val="18"/>
          <w:szCs w:val="18"/>
        </w:rPr>
      </w:pPr>
    </w:p>
    <w:p w:rsidR="002430B5" w:rsidRPr="00D53C43" w:rsidRDefault="002430B5" w:rsidP="002430B5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2430B5" w:rsidRPr="00D53C43" w:rsidRDefault="002430B5" w:rsidP="002430B5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2430B5" w:rsidRPr="00D53C43" w:rsidRDefault="002430B5" w:rsidP="002430B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2430B5" w:rsidRPr="00D53C43" w:rsidRDefault="002430B5" w:rsidP="002430B5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2430B5" w:rsidRDefault="002430B5"/>
    <w:p w:rsidR="002430B5" w:rsidRDefault="002430B5"/>
    <w:p w:rsidR="002430B5" w:rsidRDefault="002430B5"/>
    <w:p w:rsidR="002430B5" w:rsidRDefault="002430B5"/>
    <w:p w:rsidR="002430B5" w:rsidRDefault="002430B5"/>
    <w:p w:rsidR="002430B5" w:rsidRDefault="002430B5"/>
    <w:p w:rsidR="002430B5" w:rsidRDefault="002430B5"/>
    <w:p w:rsidR="002430B5" w:rsidRDefault="002430B5" w:rsidP="002430B5">
      <w:bookmarkStart w:id="0" w:name="_GoBack"/>
      <w:bookmarkEnd w:id="0"/>
    </w:p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32D118D" wp14:editId="1307015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527940" w:rsidRPr="00B43F8F" w:rsidRDefault="0081060E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940" w:rsidRDefault="0081060E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81060E">
    <w:pPr>
      <w:pStyle w:val="Nagwek"/>
    </w:pPr>
  </w:p>
  <w:p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527940" w:rsidRPr="007503E6" w:rsidRDefault="0081060E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7876B6"/>
    <w:rsid w:val="007A0319"/>
    <w:rsid w:val="007D70BA"/>
    <w:rsid w:val="007F2BAE"/>
    <w:rsid w:val="0081060E"/>
    <w:rsid w:val="00826471"/>
    <w:rsid w:val="00883E6C"/>
    <w:rsid w:val="008C4D78"/>
    <w:rsid w:val="00CF788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  <w14:docId w14:val="3847FF54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73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9</cp:revision>
  <dcterms:created xsi:type="dcterms:W3CDTF">2022-11-04T17:00:00Z</dcterms:created>
  <dcterms:modified xsi:type="dcterms:W3CDTF">2023-01-19T10:43:00Z</dcterms:modified>
</cp:coreProperties>
</file>